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f6f9e3eb4a14f211ffa20fe360237b12bcccc57"/>
    <w:p>
      <w:pPr>
        <w:pStyle w:val="Heading1"/>
      </w:pPr>
      <w:r>
        <w:t xml:space="preserve">Cover Letter for Surgeon Position in Egypt Cairo</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To the Hiring Manager,</w:t>
      </w:r>
    </w:p>
    <w:p>
      <w:pPr>
        <w:pStyle w:val="BodyText"/>
      </w:pPr>
      <w:r>
        <w:t xml:space="preserve">As a highly skilled and dedicated surgeon with over a decade of experience in advanced surgical techniques and patient care, I am writing to express my strong interest in the Surgeon position at a leading medical institution in Egypt Cairo. This opportunity aligns perfectly with my professional goals, as I have long been inspired by the rich cultural heritage of Egypt and its growing prominence as a hub for medical innovation. My passion for surgical excellence, combined with my commitment to delivering compassionate care, makes me an ideal candidate to contribute to the healthcare advancements of Cairo and beyond.</w:t>
      </w:r>
    </w:p>
    <w:p>
      <w:pPr>
        <w:pStyle w:val="BodyText"/>
      </w:pPr>
      <w:r>
        <w:t xml:space="preserve">Throughout my career, I have specialized in complex surgical procedures, including general surgery, minimally invasive techniques, and trauma care. My training at [Your Medical School or Residency Program] equipped me with a solid foundation in both clinical practice and research. Additionally, my time as a surgical fellow at [Notable Hospital or Institution] allowed me to refine my skills in areas such as laparoscopic surgery, robotic-assisted procedures, and patient-centered care. These experiences have not only honed my technical expertise but also deepened my understanding of the importance of cultural sensitivity and adaptability in diverse healthcare settings—qualities that I believe are essential for success in Egypt Cairo.</w:t>
      </w:r>
    </w:p>
    <w:p>
      <w:pPr>
        <w:pStyle w:val="BodyText"/>
      </w:pPr>
      <w:r>
        <w:t xml:space="preserve">What draws me to this opportunity in Egypt Cairo is the city’s unique blend of historical significance and modern medical advancements. As one of the most dynamic cities in Africa, Cairo has become a focal point for medical research, education, and innovation. However, like many urban centers, it faces challenges such as high patient volumes and the need for skilled surgeons to address both routine and complex cases. My goal is to leverage my experience to support the healthcare infrastructure of Cairo while contributing to its ongoing development as a regional leader in surgical excellence.</w:t>
      </w:r>
    </w:p>
    <w:p>
      <w:pPr>
        <w:pStyle w:val="BodyText"/>
      </w:pPr>
      <w:r>
        <w:t xml:space="preserve">My professional journey has taken me through various healthcare environments, from academic medical centers in the United States to community hospitals in the United Kingdom. Each setting has taught me valuable lessons about teamwork, leadership, and the importance of continuous learning. For instance, during my tenure at [Hospital Name], I led a multidisciplinary team to implement evidence-based protocols that reduced surgical complications by 20% within a year. This achievement underscored my ability to drive improvements in patient outcomes while fostering collaboration among medical professionals—a skill set I am eager to apply in Egypt Cairo.</w:t>
      </w:r>
    </w:p>
    <w:p>
      <w:pPr>
        <w:pStyle w:val="BodyText"/>
      </w:pPr>
      <w:r>
        <w:t xml:space="preserve">What sets me apart as a surgeon is not only my technical proficiency but also my unwavering dedication to patient well-being. I approach every case with meticulous attention to detail, ensuring that patients receive personalized care tailored to their unique needs. In Egypt Cairo, where the healthcare landscape is evolving rapidly, I believe my background in both clinical practice and research can help bridge gaps in accessibility and quality of care. For example, I have previously collaborated on initiatives to expand surgical training programs for underserved communities, a cause that resonates deeply with the goals of medical institutions in Cairo.</w:t>
      </w:r>
    </w:p>
    <w:p>
      <w:pPr>
        <w:pStyle w:val="BodyText"/>
      </w:pPr>
      <w:r>
        <w:t xml:space="preserve">Furthermore, I am acutely aware of the cultural nuances that shape healthcare delivery in Egypt. The importance of building trust with patients and their families is a priority, and I have consistently emphasized open communication and transparency in my practice. By embracing the values of Egyptian healthcare professionals, I am confident that I can integrate seamlessly into any surgical team in Cairo while contributing fresh perspectives and innovative solutions.</w:t>
      </w:r>
    </w:p>
    <w:p>
      <w:pPr>
        <w:pStyle w:val="BodyText"/>
      </w:pPr>
      <w:r>
        <w:t xml:space="preserve">I am particularly drawn to this position because of [specific detail about the institution, e.g., "its commitment to advancing surgical education" or "its reputation for cutting-edge technology"]. As a surgeon who thrives in fast-paced, high-stakes environments, I am eager to collaborate with your team to address the complex challenges faced by patients in Cairo and beyond. My experience in managing large-scale surgical departments and mentoring junior staff has prepared me to take on leadership roles that align with your institution’s mission.</w:t>
      </w:r>
    </w:p>
    <w:p>
      <w:pPr>
        <w:pStyle w:val="BodyText"/>
      </w:pPr>
      <w:r>
        <w:t xml:space="preserve">In addition to my clinical expertise, I bring a strong commitment to professional growth. I regularly attend international conferences, such as the [Relevant Surgical Conference], where I stay updated on the latest advancements in surgical techniques and patient care. This dedication to lifelong learning ensures that I can contribute effectively to any medical institution, including those in Egypt Cairo.</w:t>
      </w:r>
    </w:p>
    <w:p>
      <w:pPr>
        <w:pStyle w:val="BodyText"/>
      </w:pPr>
      <w:r>
        <w:t xml:space="preserve">Finally, I want to express my sincere admiration for Egypt’s rich history and its vibrant medical community. The opportunity to work in Cairo is not just a career move but a personal aspiration. I am enthusiastic about the possibility of contributing to the city’s healthcare ecosystem while immersing myself in its culture and traditions. I am confident that my skills, experience, and passion for surgery make me an excellent fit for this role.</w:t>
      </w:r>
    </w:p>
    <w:p>
      <w:pPr>
        <w:pStyle w:val="BodyText"/>
      </w:pPr>
      <w:r>
        <w:t xml:space="preserve">Thank you for considering my application. I would be honored to discuss how my background and vision align with the goals of your institution. Please feel free to contact me at [Your Phone Number] or [Your Email Address] at your earliest convenience. I look forward to the possibility of contributing to the continued success of your surgical team in Egypt Cairo.</w:t>
      </w:r>
    </w:p>
    <w:p>
      <w:pPr>
        <w:pStyle w:val="BodyText"/>
      </w:pPr>
      <w:r>
        <w:t xml:space="preserve">Sincerely,</w:t>
      </w:r>
      <w:r>
        <w:br/>
      </w:r>
      <w:r>
        <w:rPr>
          <w:bCs/>
          <w:b/>
        </w:rP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Egypt Cairo</dc:title>
  <dc:creator/>
  <dc:language>en</dc:language>
  <cp:keywords/>
  <dcterms:created xsi:type="dcterms:W3CDTF">2026-07-21T05:54:13Z</dcterms:created>
  <dcterms:modified xsi:type="dcterms:W3CDTF">2026-07-21T05:54:13Z</dcterms:modified>
</cp:coreProperties>
</file>

<file path=docProps/custom.xml><?xml version="1.0" encoding="utf-8"?>
<Properties xmlns="http://schemas.openxmlformats.org/officeDocument/2006/custom-properties" xmlns:vt="http://schemas.openxmlformats.org/officeDocument/2006/docPropsVTypes"/>
</file>